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CB89" w14:textId="2BE5A867" w:rsidR="005235FA" w:rsidRPr="00E51C25" w:rsidRDefault="0096503C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E51C25">
        <w:rPr>
          <w:rFonts w:ascii="Liberation Serif" w:hAnsi="Liberation Serif" w:cs="Dubai Medium"/>
          <w:b/>
          <w:bCs/>
        </w:rPr>
        <w:t xml:space="preserve">User </w:t>
      </w:r>
      <w:r w:rsidR="00687D73" w:rsidRPr="00E51C25">
        <w:rPr>
          <w:rFonts w:ascii="Liberation Serif" w:hAnsi="Liberation Serif" w:cs="Dubai Medium"/>
          <w:b/>
          <w:bCs/>
        </w:rPr>
        <w:t>Update</w:t>
      </w:r>
    </w:p>
    <w:p w14:paraId="57B12ADF" w14:textId="77777777" w:rsidR="005235FA" w:rsidRDefault="005235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6F1D7E4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C4518A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96503C">
              <w:t>User</w:t>
            </w:r>
            <w:r>
              <w:t xml:space="preserve"> </w:t>
            </w:r>
            <w:r w:rsidR="00687D73">
              <w:t xml:space="preserve">Update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15E2799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4518A">
              <w:t>1</w:t>
            </w:r>
            <w:r w:rsidR="00687D73">
              <w:t>9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032CB68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4518A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3C9D8E9D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71DBE"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25DB255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4518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734C4DFA" w14:textId="16DD1EDB" w:rsidR="005235FA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271DBE">
              <w:t>Admin</w:t>
            </w:r>
            <w:r>
              <w:t xml:space="preserve"> – </w:t>
            </w:r>
            <w:r w:rsidR="00346623">
              <w:t>W</w:t>
            </w:r>
            <w:r>
              <w:t xml:space="preserve">ants to </w:t>
            </w:r>
            <w:r w:rsidR="00FA0766">
              <w:t>update</w:t>
            </w:r>
            <w:r>
              <w:t xml:space="preserve"> </w:t>
            </w:r>
            <w:proofErr w:type="gramStart"/>
            <w:r w:rsidR="00231C9C">
              <w:t>u</w:t>
            </w:r>
            <w:r w:rsidR="0096503C">
              <w:t>ser</w:t>
            </w:r>
            <w:r>
              <w:t>s</w:t>
            </w:r>
            <w:proofErr w:type="gramEnd"/>
            <w:r w:rsidR="00FA0766">
              <w:t xml:space="preserve"> information </w:t>
            </w:r>
          </w:p>
          <w:p w14:paraId="515860A9" w14:textId="04A8CF75" w:rsidR="00271DBE" w:rsidRDefault="00271DBE" w:rsidP="00346623">
            <w:pPr>
              <w:pStyle w:val="Standard"/>
            </w:pPr>
            <w:r>
              <w:tab/>
              <w:t xml:space="preserve">Manager – </w:t>
            </w:r>
            <w:r w:rsidR="00346623">
              <w:t>W</w:t>
            </w:r>
            <w:r>
              <w:t xml:space="preserve">ants to </w:t>
            </w:r>
            <w:r w:rsidR="00FA0766">
              <w:t>update</w:t>
            </w:r>
            <w:r>
              <w:t xml:space="preserve"> </w:t>
            </w:r>
            <w:proofErr w:type="gramStart"/>
            <w:r w:rsidR="00231C9C">
              <w:t>u</w:t>
            </w:r>
            <w:r w:rsidR="0096503C">
              <w:t>ser</w:t>
            </w:r>
            <w:r>
              <w:t>s</w:t>
            </w:r>
            <w:proofErr w:type="gramEnd"/>
            <w:r w:rsidR="00FA0766">
              <w:t xml:space="preserve"> information</w:t>
            </w: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170CBBD9" w:rsidR="005235FA" w:rsidRDefault="00000000">
            <w:pPr>
              <w:pStyle w:val="Standard"/>
              <w:ind w:left="2172" w:hanging="2172"/>
            </w:pPr>
            <w:r>
              <w:t xml:space="preserve">            This use case describes how manager</w:t>
            </w:r>
            <w:r w:rsidR="00271DBE">
              <w:t xml:space="preserve"> or </w:t>
            </w:r>
            <w:r w:rsidR="00231C9C">
              <w:t>a</w:t>
            </w:r>
            <w:r w:rsidR="00271DBE">
              <w:t>dmin</w:t>
            </w:r>
            <w:r>
              <w:t xml:space="preserve"> can </w:t>
            </w:r>
            <w:r w:rsidR="00FA0766">
              <w:t xml:space="preserve">update </w:t>
            </w:r>
            <w:proofErr w:type="gramStart"/>
            <w:r w:rsidR="00231C9C">
              <w:t>u</w:t>
            </w:r>
            <w:r w:rsidR="0096503C">
              <w:t>ser</w:t>
            </w:r>
            <w:r>
              <w:t>s</w:t>
            </w:r>
            <w:proofErr w:type="gramEnd"/>
            <w:r w:rsidR="00FA0766">
              <w:t xml:space="preserve"> information 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4C77EFA" w14:textId="54C9EC3E" w:rsidR="005235FA" w:rsidRDefault="00000000">
            <w:pPr>
              <w:pStyle w:val="Standard"/>
              <w:ind w:left="864" w:hanging="864"/>
            </w:pPr>
            <w:r>
              <w:t xml:space="preserve">       </w:t>
            </w:r>
            <w:r w:rsidR="00231C9C">
              <w:t xml:space="preserve">   </w:t>
            </w:r>
            <w:r>
              <w:t xml:space="preserve"> </w:t>
            </w:r>
            <w:r w:rsidR="00231C9C">
              <w:t xml:space="preserve"> </w:t>
            </w:r>
            <w:r>
              <w:t>M</w:t>
            </w:r>
            <w:r w:rsidR="00FA0766">
              <w:t>anager or admin clicks on the User Update button in his or her User Management panel.</w:t>
            </w:r>
          </w:p>
          <w:p w14:paraId="245F3EF9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77777777" w:rsidR="005235FA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4B9ACBA2" w:rsidR="005235FA" w:rsidRDefault="00271DBE" w:rsidP="00271DBE">
            <w:pPr>
              <w:pStyle w:val="Standard"/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</w:t>
            </w:r>
            <w:r w:rsidR="009A5973">
              <w:t>Admin, Manager</w:t>
            </w:r>
          </w:p>
          <w:p w14:paraId="5B6F7E7F" w14:textId="5EA76104" w:rsidR="005235FA" w:rsidRDefault="00000000" w:rsidP="004C1941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1987" w14:textId="58EF0611" w:rsidR="00032F5D" w:rsidRDefault="00000000" w:rsidP="00032F5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55F82AC" w14:textId="77777777" w:rsidR="00F954B9" w:rsidRPr="00F954B9" w:rsidRDefault="00F954B9" w:rsidP="00F954B9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administrator or manager opens his or her personal profile.</w:t>
            </w:r>
          </w:p>
          <w:p w14:paraId="4C24EF27" w14:textId="77777777" w:rsidR="00F954B9" w:rsidRPr="00F954B9" w:rsidRDefault="00F954B9" w:rsidP="00F954B9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user management option is highlighted for making changes to the user's information, so it will be selected.</w:t>
            </w:r>
          </w:p>
          <w:p w14:paraId="3FF78FDF" w14:textId="77777777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By clicking on the User Update button, the manager or admin is able to edit a specific user's profile.</w:t>
            </w:r>
          </w:p>
          <w:p w14:paraId="17573CA6" w14:textId="77777777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can search and filter all users to find a specific user who wants to update its information.</w:t>
            </w:r>
          </w:p>
          <w:p w14:paraId="08BE6F98" w14:textId="77777777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selects one of the listed users from the search query records.</w:t>
            </w:r>
          </w:p>
          <w:p w14:paraId="0CCBD20B" w14:textId="77777777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sees more information about the selected user by clicking on it.</w:t>
            </w:r>
          </w:p>
          <w:p w14:paraId="0245AFD7" w14:textId="77777777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Modifications and updates will be submitted to the user's profile.</w:t>
            </w:r>
          </w:p>
          <w:p w14:paraId="7DE03CBF" w14:textId="77777777" w:rsid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changes will be saved.</w:t>
            </w:r>
          </w:p>
          <w:p w14:paraId="5342DAEF" w14:textId="66922C85" w:rsidR="00032F5D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An email or SMS will be sent to the user, depicting that his or her account has been modified by the admins</w:t>
            </w:r>
            <w:r w:rsidR="00FE7735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 or the manager</w:t>
            </w: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.</w:t>
            </w: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1821EA0E" w14:textId="77777777" w:rsidR="005235FA" w:rsidRDefault="005235FA" w:rsidP="00417E77">
            <w:pPr>
              <w:pStyle w:val="standard0"/>
              <w:spacing w:before="0" w:beforeAutospacing="0" w:after="0" w:afterAutospacing="0"/>
            </w:pPr>
          </w:p>
          <w:p w14:paraId="2E9E8B1D" w14:textId="39233E83" w:rsidR="00417E77" w:rsidRPr="00C875FF" w:rsidRDefault="00417E77" w:rsidP="00417E77">
            <w:pPr>
              <w:pStyle w:val="standard0"/>
              <w:spacing w:before="0" w:beforeAutospacing="0" w:after="0" w:afterAutospacing="0"/>
              <w:rPr>
                <w:color w:val="252525"/>
              </w:rPr>
            </w:pP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EC009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D664465" w14:textId="77777777" w:rsidR="00417E77" w:rsidRPr="00142D96" w:rsidRDefault="00417E77" w:rsidP="00417E77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275A8154" w14:textId="77777777" w:rsidR="00417E77" w:rsidRDefault="00417E77" w:rsidP="00C70844">
            <w:pPr>
              <w:pStyle w:val="Standard"/>
              <w:numPr>
                <w:ilvl w:val="0"/>
                <w:numId w:val="11"/>
              </w:numPr>
              <w:tabs>
                <w:tab w:val="left" w:pos="372"/>
                <w:tab w:val="left" w:pos="1452"/>
              </w:tabs>
            </w:pPr>
            <w:r>
              <w:t>R</w:t>
            </w:r>
            <w:r w:rsidRPr="00142D96">
              <w:t>equests that the user enter another constraint with care.</w:t>
            </w:r>
          </w:p>
          <w:p w14:paraId="18DF45A5" w14:textId="77777777" w:rsidR="00417E77" w:rsidRPr="00417E77" w:rsidRDefault="00417E77" w:rsidP="00417E77">
            <w:pPr>
              <w:widowControl/>
              <w:suppressAutoHyphens w:val="0"/>
              <w:autoSpaceDN/>
              <w:textAlignment w:val="auto"/>
            </w:pPr>
            <w:r w:rsidRPr="00417E77">
              <w:t>If there were no users of such information:</w:t>
            </w:r>
          </w:p>
          <w:p w14:paraId="573FDFCF" w14:textId="2CFB02AD" w:rsidR="00C4518A" w:rsidRPr="00C70844" w:rsidRDefault="00C70844" w:rsidP="00C70844">
            <w:pPr>
              <w:widowControl/>
              <w:numPr>
                <w:ilvl w:val="0"/>
                <w:numId w:val="11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C70844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Recommend that the admin or manager first create a new user via the signup page. </w:t>
            </w: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59F3C" w14:textId="77777777" w:rsidR="00900640" w:rsidRDefault="00900640">
      <w:r>
        <w:separator/>
      </w:r>
    </w:p>
  </w:endnote>
  <w:endnote w:type="continuationSeparator" w:id="0">
    <w:p w14:paraId="7FE1CE6D" w14:textId="77777777" w:rsidR="00900640" w:rsidRDefault="00900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1D3CD" w14:textId="77777777" w:rsidR="00900640" w:rsidRDefault="00900640">
      <w:r>
        <w:rPr>
          <w:color w:val="000000"/>
        </w:rPr>
        <w:separator/>
      </w:r>
    </w:p>
  </w:footnote>
  <w:footnote w:type="continuationSeparator" w:id="0">
    <w:p w14:paraId="7AACC1FA" w14:textId="77777777" w:rsidR="00900640" w:rsidRDefault="00900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D4F3E"/>
    <w:multiLevelType w:val="multilevel"/>
    <w:tmpl w:val="DC7C1D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76E38"/>
    <w:multiLevelType w:val="multilevel"/>
    <w:tmpl w:val="592A1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271D29"/>
    <w:multiLevelType w:val="multilevel"/>
    <w:tmpl w:val="D8283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18447E"/>
    <w:multiLevelType w:val="hybridMultilevel"/>
    <w:tmpl w:val="DDBABB1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C43E9"/>
    <w:multiLevelType w:val="hybridMultilevel"/>
    <w:tmpl w:val="5B1E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4402C"/>
    <w:multiLevelType w:val="multilevel"/>
    <w:tmpl w:val="3D1A7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EA1A1F"/>
    <w:multiLevelType w:val="hybridMultilevel"/>
    <w:tmpl w:val="DDBABB18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10DD8"/>
    <w:multiLevelType w:val="multilevel"/>
    <w:tmpl w:val="FA7A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FD6AF3"/>
    <w:multiLevelType w:val="hybridMultilevel"/>
    <w:tmpl w:val="0D84BB4E"/>
    <w:lvl w:ilvl="0" w:tplc="2CC4E4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75936"/>
    <w:multiLevelType w:val="hybridMultilevel"/>
    <w:tmpl w:val="6142B5AE"/>
    <w:lvl w:ilvl="0" w:tplc="5F1622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863316">
    <w:abstractNumId w:val="2"/>
  </w:num>
  <w:num w:numId="2" w16cid:durableId="1375886971">
    <w:abstractNumId w:val="10"/>
  </w:num>
  <w:num w:numId="3" w16cid:durableId="1476946659">
    <w:abstractNumId w:val="3"/>
  </w:num>
  <w:num w:numId="4" w16cid:durableId="133332238">
    <w:abstractNumId w:val="11"/>
  </w:num>
  <w:num w:numId="5" w16cid:durableId="1210455988">
    <w:abstractNumId w:val="0"/>
  </w:num>
  <w:num w:numId="6" w16cid:durableId="1989360508">
    <w:abstractNumId w:val="9"/>
  </w:num>
  <w:num w:numId="7" w16cid:durableId="986665937">
    <w:abstractNumId w:val="1"/>
  </w:num>
  <w:num w:numId="8" w16cid:durableId="1707097227">
    <w:abstractNumId w:val="8"/>
  </w:num>
  <w:num w:numId="9" w16cid:durableId="1098987390">
    <w:abstractNumId w:val="6"/>
  </w:num>
  <w:num w:numId="10" w16cid:durableId="1914972666">
    <w:abstractNumId w:val="4"/>
  </w:num>
  <w:num w:numId="11" w16cid:durableId="1617521471">
    <w:abstractNumId w:val="5"/>
  </w:num>
  <w:num w:numId="12" w16cid:durableId="1706639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032F5D"/>
    <w:rsid w:val="001D47F1"/>
    <w:rsid w:val="00231C9C"/>
    <w:rsid w:val="00271DBE"/>
    <w:rsid w:val="00273C9E"/>
    <w:rsid w:val="00346623"/>
    <w:rsid w:val="00417E77"/>
    <w:rsid w:val="0049084D"/>
    <w:rsid w:val="004C1941"/>
    <w:rsid w:val="005235FA"/>
    <w:rsid w:val="00687D73"/>
    <w:rsid w:val="006F1937"/>
    <w:rsid w:val="00900640"/>
    <w:rsid w:val="0096503C"/>
    <w:rsid w:val="009A5973"/>
    <w:rsid w:val="009F14CF"/>
    <w:rsid w:val="00B13BEE"/>
    <w:rsid w:val="00C4518A"/>
    <w:rsid w:val="00C67004"/>
    <w:rsid w:val="00C70844"/>
    <w:rsid w:val="00C875FF"/>
    <w:rsid w:val="00C94508"/>
    <w:rsid w:val="00D070A7"/>
    <w:rsid w:val="00DC778F"/>
    <w:rsid w:val="00E33EA1"/>
    <w:rsid w:val="00E51C25"/>
    <w:rsid w:val="00E72C3C"/>
    <w:rsid w:val="00EA3FB1"/>
    <w:rsid w:val="00F954B9"/>
    <w:rsid w:val="00FA0766"/>
    <w:rsid w:val="00FE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C875F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NormalWeb">
    <w:name w:val="Normal (Web)"/>
    <w:basedOn w:val="Normal"/>
    <w:uiPriority w:val="99"/>
    <w:unhideWhenUsed/>
    <w:rsid w:val="00F954B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417E77"/>
    <w:rPr>
      <w:b/>
      <w:bCs/>
    </w:rPr>
  </w:style>
  <w:style w:type="paragraph" w:styleId="ListParagraph">
    <w:name w:val="List Paragraph"/>
    <w:basedOn w:val="Normal"/>
    <w:uiPriority w:val="34"/>
    <w:qFormat/>
    <w:rsid w:val="00417E77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71</Words>
  <Characters>1353</Characters>
  <Application>Microsoft Office Word</Application>
  <DocSecurity>0</DocSecurity>
  <Lines>33</Lines>
  <Paragraphs>32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7</cp:revision>
  <dcterms:created xsi:type="dcterms:W3CDTF">2022-12-28T15:15:00Z</dcterms:created>
  <dcterms:modified xsi:type="dcterms:W3CDTF">2023-01-26T17:34:00Z</dcterms:modified>
</cp:coreProperties>
</file>